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05599549" w:rsidR="0051672D" w:rsidRPr="00883277" w:rsidRDefault="002E6C72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Pārskats par dzelzceļa darbību” (2-dzelzceļš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EA535F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EA535F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EA535F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EA535F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EA535F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EA535F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EA535F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EA535F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340507DC" w:rsidR="009404C8" w:rsidRDefault="009404C8" w:rsidP="00214288">
      <w:r w:rsidRPr="009404C8">
        <w:t xml:space="preserve">Pārvalde lūdz iesniegt datus, lai nodrošinātu lietotāju vajadzības, kas definētas </w:t>
      </w:r>
      <w:hyperlink r:id="rId7" w:history="1">
        <w:r w:rsidR="0082168A" w:rsidRPr="0082168A">
          <w:rPr>
            <w:rStyle w:val="Hyperlink"/>
          </w:rPr>
          <w:t>Oficiālās statistikas programmas</w:t>
        </w:r>
      </w:hyperlink>
      <w:r w:rsidR="0082168A">
        <w:t xml:space="preserve"> </w:t>
      </w:r>
      <w:r w:rsidRPr="00CF6881">
        <w:t>pie</w:t>
      </w:r>
      <w:r w:rsidRPr="009404C8">
        <w:t>liku</w:t>
      </w:r>
      <w:r w:rsidRPr="002E6C72">
        <w:t>ma 1.</w:t>
      </w:r>
      <w:r w:rsidR="00981005" w:rsidRPr="002E6C72">
        <w:t> </w:t>
      </w:r>
      <w:r w:rsidRPr="002E6C72">
        <w:t xml:space="preserve">punktā (Nacionālo kontu sistēma) un </w:t>
      </w:r>
      <w:r w:rsidR="002E6C72" w:rsidRPr="002E6C72">
        <w:rPr>
          <w:szCs w:val="20"/>
        </w:rPr>
        <w:t>24. punktā (Transporta statistika)</w:t>
      </w:r>
      <w:r w:rsidRPr="002E6C72">
        <w:t>.</w:t>
      </w:r>
    </w:p>
    <w:p w14:paraId="72A32E49" w14:textId="7074BE79" w:rsidR="00381049" w:rsidRDefault="005034AC" w:rsidP="00214288">
      <w:pPr>
        <w:rPr>
          <w:bCs/>
          <w:color w:val="000000"/>
        </w:rPr>
      </w:pPr>
      <w:r>
        <w:t>Ikviena</w:t>
      </w:r>
      <w:r w:rsidR="002E6C72">
        <w:t xml:space="preserve"> uzņēmuma </w:t>
      </w:r>
      <w:r w:rsidR="00D10D59">
        <w:t xml:space="preserve">sniegtie </w:t>
      </w:r>
      <w:r w:rsidR="002E6C72">
        <w:t>dati tiek izmantoti, lai iegūtu statistisko informāciju par kravu un pasažieru pārvadājumiem ar dzelzceļa transportu, kā arī iekšzemes kopprodukta aprēķinam.</w:t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2" w:name="_Toc70071548"/>
      <w:r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5DCFCEB5" w14:textId="6D9E374C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>, lai izpildītu š</w:t>
      </w:r>
      <w:r w:rsidR="002E6C72">
        <w:t>o</w:t>
      </w:r>
      <w:r w:rsidRPr="00C13E38">
        <w:t xml:space="preserve"> </w:t>
      </w:r>
      <w:r w:rsidR="00322F85" w:rsidRPr="00C13E38">
        <w:t>tiesību aktu:</w:t>
      </w:r>
    </w:p>
    <w:p w14:paraId="7A525018" w14:textId="65A8ECFA" w:rsidR="00420AD1" w:rsidRPr="003B371D" w:rsidRDefault="00EA535F" w:rsidP="008A2572">
      <w:pPr>
        <w:pStyle w:val="NoSpacing"/>
        <w:numPr>
          <w:ilvl w:val="2"/>
          <w:numId w:val="26"/>
        </w:numPr>
      </w:pPr>
      <w:hyperlink r:id="rId8" w:history="1">
        <w:r w:rsidR="002E6C72" w:rsidRPr="002E6C72">
          <w:rPr>
            <w:rStyle w:val="Hyperlink"/>
          </w:rPr>
          <w:t>Eiropas Parlamenta un Padomes 2018. gada 18. aprīļa Regul</w:t>
        </w:r>
        <w:r w:rsidR="00740960">
          <w:rPr>
            <w:rStyle w:val="Hyperlink"/>
          </w:rPr>
          <w:t>u</w:t>
        </w:r>
        <w:r w:rsidR="002E6C72" w:rsidRPr="002E6C72">
          <w:rPr>
            <w:rStyle w:val="Hyperlink"/>
          </w:rPr>
          <w:t xml:space="preserve"> (ES) Nr. 2018/643</w:t>
        </w:r>
      </w:hyperlink>
      <w:r w:rsidR="002E6C72">
        <w:t xml:space="preserve"> par dzelzceļa transporta statistiku (pārstrādāta redakcija).</w:t>
      </w:r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3" w:name="_Toc70071549"/>
      <w:r>
        <w:lastRenderedPageBreak/>
        <w:t>Kur ir noteikts p</w:t>
      </w:r>
      <w:r w:rsidR="00E47D56" w:rsidRPr="00F37885">
        <w:t>ienākums iesniegt datus</w:t>
      </w:r>
      <w:r>
        <w:t>?</w:t>
      </w:r>
      <w:bookmarkEnd w:id="3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9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4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4"/>
    </w:p>
    <w:p w14:paraId="584FBD34" w14:textId="67981180" w:rsidR="00381049" w:rsidRDefault="002E6C72" w:rsidP="00CF0D9F">
      <w:r>
        <w:t>Administratīvo datu nav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5" w:name="_Toc70071551"/>
      <w:r>
        <w:t>Kam ir jāiesniedz dati?</w:t>
      </w:r>
      <w:bookmarkEnd w:id="5"/>
    </w:p>
    <w:p w14:paraId="71539DD3" w14:textId="699A0192" w:rsidR="00D20956" w:rsidRPr="00F33D0A" w:rsidRDefault="002E6C72" w:rsidP="00CF0D9F">
      <w:r>
        <w:rPr>
          <w:rFonts w:cs="Open Sans"/>
          <w:color w:val="000000" w:themeColor="text1"/>
        </w:rPr>
        <w:t xml:space="preserve">Apsekojumā iekļauj </w:t>
      </w:r>
      <w:r>
        <w:t>uzņēmumus, kas veic kravu un pasažieru pārvadājumus pa dzelzceļu.</w:t>
      </w:r>
    </w:p>
    <w:p w14:paraId="740C8D57" w14:textId="77777777" w:rsidR="00FF033E" w:rsidRDefault="00F33D0A" w:rsidP="004652B7">
      <w:r w:rsidRPr="009E389F">
        <w:t xml:space="preserve">Izlases izveidošanas </w:t>
      </w:r>
      <w:r>
        <w:t>standarts</w:t>
      </w:r>
      <w:r w:rsidR="00FF033E">
        <w:t>:</w:t>
      </w:r>
    </w:p>
    <w:p w14:paraId="60F4269A" w14:textId="29E2DF5A" w:rsidR="00F33D0A" w:rsidRDefault="00EA535F" w:rsidP="00FF033E">
      <w:pPr>
        <w:pStyle w:val="NoSpacing"/>
      </w:pPr>
      <w:hyperlink r:id="rId10" w:history="1">
        <w:r w:rsidR="00CB00DC" w:rsidRPr="002E6C72">
          <w:rPr>
            <w:rStyle w:val="Hyperlink"/>
          </w:rPr>
          <w:t>Eiropas Parlamenta un Padomes 2018.</w:t>
        </w:r>
        <w:r w:rsidR="00CB00DC">
          <w:rPr>
            <w:rStyle w:val="Hyperlink"/>
          </w:rPr>
          <w:t> </w:t>
        </w:r>
        <w:r w:rsidR="00CB00DC" w:rsidRPr="002E6C72">
          <w:rPr>
            <w:rStyle w:val="Hyperlink"/>
          </w:rPr>
          <w:t>gada 18.</w:t>
        </w:r>
        <w:r w:rsidR="00CB00DC">
          <w:rPr>
            <w:rStyle w:val="Hyperlink"/>
          </w:rPr>
          <w:t> </w:t>
        </w:r>
        <w:r w:rsidR="00CB00DC" w:rsidRPr="002E6C72">
          <w:rPr>
            <w:rStyle w:val="Hyperlink"/>
          </w:rPr>
          <w:t>aprīļa Regula</w:t>
        </w:r>
        <w:r w:rsidR="0066076B">
          <w:rPr>
            <w:rStyle w:val="Hyperlink"/>
          </w:rPr>
          <w:t>s</w:t>
        </w:r>
        <w:r w:rsidR="00CB00DC" w:rsidRPr="002E6C72">
          <w:rPr>
            <w:rStyle w:val="Hyperlink"/>
          </w:rPr>
          <w:t xml:space="preserve"> (ES) Nr. 2018/643</w:t>
        </w:r>
      </w:hyperlink>
      <w:r w:rsidR="00CB00DC">
        <w:t xml:space="preserve"> par dzelzceļa transporta statistiku (pārstrādāta redakcija)</w:t>
      </w:r>
      <w:r w:rsidR="003C42D8" w:rsidRPr="003C42D8">
        <w:t xml:space="preserve"> 2.,</w:t>
      </w:r>
      <w:r w:rsidR="00CB00DC">
        <w:t xml:space="preserve"> </w:t>
      </w:r>
      <w:r w:rsidR="003C42D8" w:rsidRPr="003C42D8">
        <w:t>4. un 5.</w:t>
      </w:r>
      <w:r w:rsidR="009B6A24">
        <w:t> </w:t>
      </w:r>
      <w:r w:rsidR="003C42D8" w:rsidRPr="003C42D8">
        <w:t>pants</w:t>
      </w:r>
      <w:r w:rsidR="00FF033E">
        <w:t>;</w:t>
      </w:r>
    </w:p>
    <w:p w14:paraId="51F47C74" w14:textId="1E8B5655" w:rsidR="00FF033E" w:rsidRPr="00C13E38" w:rsidRDefault="00EA535F" w:rsidP="00FF033E">
      <w:pPr>
        <w:pStyle w:val="NoSpacing"/>
      </w:pPr>
      <w:hyperlink r:id="rId11" w:history="1">
        <w:r w:rsidR="0066076B" w:rsidRPr="00A611D9">
          <w:rPr>
            <w:rStyle w:val="Hyperlink"/>
          </w:rPr>
          <w:t>Ministru kabineta 2016. gada 20. decembra noteikumi</w:t>
        </w:r>
        <w:r w:rsidR="0066076B">
          <w:rPr>
            <w:rStyle w:val="Hyperlink"/>
          </w:rPr>
          <w:t xml:space="preserve"> </w:t>
        </w:r>
        <w:r w:rsidR="0066076B" w:rsidRPr="00A611D9">
          <w:rPr>
            <w:rStyle w:val="Hyperlink"/>
          </w:rPr>
          <w:t>Nr. 812</w:t>
        </w:r>
      </w:hyperlink>
      <w:r w:rsidR="0066076B" w:rsidRPr="00A611D9">
        <w:t xml:space="preserve"> ”Oficiālās statistikas veidlapu paraugu apstiprināšanas un veidlapu aizpildīšanas un iesniegšanas noteikumi”.</w:t>
      </w:r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6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6"/>
    </w:p>
    <w:p w14:paraId="489B26CA" w14:textId="5F95A157" w:rsidR="002E6C72" w:rsidRPr="002E6C72" w:rsidRDefault="002E6C72" w:rsidP="00D352E1">
      <w:pPr>
        <w:pStyle w:val="NoSpacing"/>
        <w:rPr>
          <w:rFonts w:cs="Times New Roman"/>
        </w:rPr>
      </w:pPr>
      <w:bookmarkStart w:id="7" w:name="_Toc40698654"/>
      <w:r>
        <w:t>Oficiālās statistikas portālā - dati par kravu un pasažieru pārvadājumiem ar dzelzceļa transportu</w:t>
      </w:r>
      <w:r w:rsidRPr="002E6C72">
        <w:rPr>
          <w:rFonts w:cs="Times New Roman"/>
        </w:rPr>
        <w:t>:</w:t>
      </w:r>
    </w:p>
    <w:p w14:paraId="032BED27" w14:textId="0B504B9A" w:rsidR="002E6C72" w:rsidRPr="00597DA8" w:rsidRDefault="00597DA8" w:rsidP="002E6C72">
      <w:pPr>
        <w:pStyle w:val="NoSpacing"/>
        <w:numPr>
          <w:ilvl w:val="1"/>
          <w:numId w:val="40"/>
        </w:numPr>
        <w:rPr>
          <w:rStyle w:val="Hyperlink"/>
          <w:rFonts w:cs="Times New Roman"/>
          <w:color w:val="000000"/>
          <w:szCs w:val="20"/>
        </w:rPr>
      </w:pPr>
      <w:r w:rsidRPr="00597DA8">
        <w:rPr>
          <w:rFonts w:cs="Times New Roman"/>
          <w:szCs w:val="20"/>
        </w:rPr>
        <w:t>Mēneša dati</w:t>
      </w:r>
      <w:r>
        <w:rPr>
          <w:rStyle w:val="Hyperlink"/>
          <w:rFonts w:cs="Times New Roman"/>
          <w:szCs w:val="20"/>
        </w:rPr>
        <w:t>:</w:t>
      </w:r>
    </w:p>
    <w:p w14:paraId="6150B546" w14:textId="4E61EB60" w:rsidR="00597DA8" w:rsidRPr="002E6C72" w:rsidRDefault="00EA535F" w:rsidP="00597DA8">
      <w:pPr>
        <w:pStyle w:val="NoSpacing"/>
        <w:numPr>
          <w:ilvl w:val="2"/>
          <w:numId w:val="40"/>
        </w:numPr>
        <w:rPr>
          <w:rFonts w:cs="Times New Roman"/>
          <w:color w:val="000000"/>
          <w:szCs w:val="20"/>
        </w:rPr>
      </w:pPr>
      <w:hyperlink r:id="rId12" w:history="1">
        <w:r w:rsidR="00597DA8">
          <w:rPr>
            <w:rStyle w:val="Hyperlink"/>
          </w:rPr>
          <w:t>Kravu pārvadājumi pa dzelzceļu (tūkst. tonnu)</w:t>
        </w:r>
      </w:hyperlink>
    </w:p>
    <w:p w14:paraId="47359582" w14:textId="77777777" w:rsidR="002E6C72" w:rsidRPr="002E6C72" w:rsidRDefault="002E6C72" w:rsidP="002E6C72">
      <w:pPr>
        <w:pStyle w:val="NoSpacing"/>
        <w:numPr>
          <w:ilvl w:val="1"/>
          <w:numId w:val="40"/>
        </w:numPr>
        <w:rPr>
          <w:rFonts w:cs="Times New Roman"/>
          <w:color w:val="000000"/>
          <w:szCs w:val="20"/>
        </w:rPr>
      </w:pPr>
      <w:r w:rsidRPr="002E6C72">
        <w:rPr>
          <w:rFonts w:cs="Times New Roman"/>
          <w:color w:val="000000"/>
          <w:szCs w:val="20"/>
        </w:rPr>
        <w:t>Ceturkšņa dati</w:t>
      </w:r>
    </w:p>
    <w:p w14:paraId="6DB579BD" w14:textId="2270FB55" w:rsidR="002E6C72" w:rsidRDefault="00EA535F" w:rsidP="002E6C72">
      <w:pPr>
        <w:pStyle w:val="NoSpacing"/>
        <w:numPr>
          <w:ilvl w:val="2"/>
          <w:numId w:val="41"/>
        </w:numPr>
        <w:rPr>
          <w:rStyle w:val="Hyperlink"/>
        </w:rPr>
      </w:pPr>
      <w:hyperlink r:id="rId13" w:history="1">
        <w:r w:rsidR="00597DA8">
          <w:rPr>
            <w:rStyle w:val="Hyperlink"/>
          </w:rPr>
          <w:t>Kravu pārvadājumi pa dzelzceļu</w:t>
        </w:r>
      </w:hyperlink>
    </w:p>
    <w:p w14:paraId="660C2C83" w14:textId="6366C20B" w:rsidR="002E6C72" w:rsidRDefault="00EA535F" w:rsidP="002E6C72">
      <w:pPr>
        <w:pStyle w:val="NoSpacing"/>
        <w:numPr>
          <w:ilvl w:val="2"/>
          <w:numId w:val="41"/>
        </w:numPr>
      </w:pPr>
      <w:hyperlink r:id="rId14" w:history="1">
        <w:r w:rsidR="00597DA8">
          <w:rPr>
            <w:rStyle w:val="Hyperlink"/>
          </w:rPr>
          <w:t>Pasažieru pārvadājumi (tūkst. pasažieru)</w:t>
        </w:r>
      </w:hyperlink>
    </w:p>
    <w:p w14:paraId="438F1029" w14:textId="23F830C0" w:rsidR="00381049" w:rsidRPr="00F914B8" w:rsidRDefault="002E6C72" w:rsidP="002E6C72">
      <w:pPr>
        <w:pStyle w:val="NoSpacing"/>
        <w:rPr>
          <w:rStyle w:val="Hyperlink"/>
          <w:rFonts w:cs="Times New Roman"/>
          <w:color w:val="auto"/>
          <w:szCs w:val="20"/>
        </w:rPr>
      </w:pPr>
      <w:r>
        <w:rPr>
          <w:rFonts w:cs="Verdana"/>
          <w:color w:val="000000"/>
          <w:szCs w:val="20"/>
        </w:rPr>
        <w:t>Eiropas Savienības Statistikas biroja (Eurostat)</w:t>
      </w:r>
      <w:r>
        <w:t xml:space="preserve"> </w:t>
      </w:r>
      <w:hyperlink r:id="rId15" w:history="1">
        <w:r>
          <w:rPr>
            <w:rStyle w:val="Hyperlink"/>
          </w:rPr>
          <w:t>datubāzēs</w:t>
        </w:r>
      </w:hyperlink>
    </w:p>
    <w:p w14:paraId="46C4D164" w14:textId="1A9BB05C" w:rsidR="005472C0" w:rsidRPr="00C13E38" w:rsidRDefault="004D4ABE" w:rsidP="004652B7">
      <w:pPr>
        <w:pStyle w:val="Heading1"/>
        <w:numPr>
          <w:ilvl w:val="0"/>
          <w:numId w:val="22"/>
        </w:numPr>
      </w:pPr>
      <w:bookmarkStart w:id="8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7"/>
      <w:r>
        <w:t>?</w:t>
      </w:r>
      <w:bookmarkEnd w:id="8"/>
    </w:p>
    <w:p w14:paraId="6824DC1B" w14:textId="77777777" w:rsidR="002E6C72" w:rsidRDefault="00EA535F" w:rsidP="002E6C72">
      <w:pPr>
        <w:pStyle w:val="NoSpacing"/>
        <w:rPr>
          <w:bCs/>
          <w:color w:val="000000" w:themeColor="text1"/>
          <w:szCs w:val="20"/>
          <w:u w:val="single"/>
        </w:rPr>
      </w:pPr>
      <w:hyperlink r:id="rId16" w:history="1">
        <w:r w:rsidR="002E6C72">
          <w:rPr>
            <w:rStyle w:val="Hyperlink"/>
            <w:bCs/>
            <w:szCs w:val="20"/>
          </w:rPr>
          <w:t>Satiksmes ministrija</w:t>
        </w:r>
      </w:hyperlink>
    </w:p>
    <w:p w14:paraId="3CB4F6A1" w14:textId="67A03122" w:rsidR="00381049" w:rsidRPr="00EF6D39" w:rsidRDefault="00EF6D39" w:rsidP="00EF6D39">
      <w:pPr>
        <w:pStyle w:val="NoSpacing"/>
        <w:rPr>
          <w:noProof/>
          <w:u w:val="single"/>
        </w:rPr>
      </w:pPr>
      <w:r>
        <w:rPr>
          <w:noProof/>
        </w:rPr>
        <w:t>Ekonomiskās sadarbības un attīstības organizācija (</w:t>
      </w:r>
      <w:hyperlink r:id="rId17" w:history="1">
        <w:r>
          <w:rPr>
            <w:rStyle w:val="Hyperlink"/>
            <w:rFonts w:cs="Open Sans"/>
            <w:bCs/>
            <w:noProof/>
            <w:szCs w:val="20"/>
          </w:rPr>
          <w:t>OECD</w:t>
        </w:r>
      </w:hyperlink>
      <w:r>
        <w:rPr>
          <w:noProof/>
        </w:rPr>
        <w:t>)</w:t>
      </w:r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9" w:name="_Toc70071554"/>
      <w:r>
        <w:t>Vai Pārvalde ievēro d</w:t>
      </w:r>
      <w:r w:rsidR="00CB2A49" w:rsidRPr="00C13E38">
        <w:t>atu konfidencialitāt</w:t>
      </w:r>
      <w:r>
        <w:t>i?</w:t>
      </w:r>
      <w:bookmarkEnd w:id="9"/>
    </w:p>
    <w:p w14:paraId="198A0E48" w14:textId="1B6097FD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</w:t>
      </w:r>
      <w:r w:rsidR="00326423" w:rsidRPr="00C13E38">
        <w:lastRenderedPageBreak/>
        <w:t>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0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0"/>
    </w:p>
    <w:p w14:paraId="02F83123" w14:textId="2BD9BFE9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BF34D59" w14:textId="34DF934D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18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0603B09" w14:textId="3032385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9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907" type="#_x0000_t75" style="width:1in;height:71pt" o:bullet="t">
        <v:imagedata r:id="rId1" o:title="simbols"/>
      </v:shape>
    </w:pic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BBF2402"/>
    <w:multiLevelType w:val="hybridMultilevel"/>
    <w:tmpl w:val="396A26B0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6592018C">
      <w:numFmt w:val="bullet"/>
      <w:lvlText w:val=""/>
      <w:lvlJc w:val="left"/>
      <w:pPr>
        <w:ind w:left="329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8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43F37DA"/>
    <w:multiLevelType w:val="hybridMultilevel"/>
    <w:tmpl w:val="E0C48110"/>
    <w:lvl w:ilvl="0" w:tplc="1EE80832">
      <w:numFmt w:val="bullet"/>
      <w:lvlText w:val=""/>
      <w:lvlJc w:val="left"/>
      <w:pPr>
        <w:ind w:left="252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BF33B5D"/>
    <w:multiLevelType w:val="hybridMultilevel"/>
    <w:tmpl w:val="36BC1FD6"/>
    <w:lvl w:ilvl="0" w:tplc="E79CDF0C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6" w15:restartNumberingAfterBreak="0">
    <w:nsid w:val="2CA86E5F"/>
    <w:multiLevelType w:val="hybridMultilevel"/>
    <w:tmpl w:val="293092DE"/>
    <w:lvl w:ilvl="0" w:tplc="1EE80832">
      <w:numFmt w:val="bullet"/>
      <w:lvlText w:val=""/>
      <w:lvlJc w:val="left"/>
      <w:pPr>
        <w:ind w:left="2771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011" w:hanging="360"/>
      </w:pPr>
      <w:rPr>
        <w:rFonts w:ascii="Wingdings" w:hAnsi="Wingdings" w:cs="Wingdings" w:hint="default"/>
      </w:rPr>
    </w:lvl>
    <w:lvl w:ilvl="3" w:tplc="04260001">
      <w:start w:val="1"/>
      <w:numFmt w:val="bullet"/>
      <w:lvlText w:val=""/>
      <w:lvlJc w:val="left"/>
      <w:pPr>
        <w:ind w:left="3731" w:hanging="360"/>
      </w:pPr>
      <w:rPr>
        <w:rFonts w:ascii="Symbol" w:hAnsi="Symbol" w:cs="Symbol" w:hint="default"/>
      </w:rPr>
    </w:lvl>
    <w:lvl w:ilvl="4" w:tplc="0426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171" w:hanging="360"/>
      </w:pPr>
      <w:rPr>
        <w:rFonts w:ascii="Wingdings" w:hAnsi="Wingdings" w:cs="Wingdings" w:hint="default"/>
      </w:rPr>
    </w:lvl>
    <w:lvl w:ilvl="6" w:tplc="04260001">
      <w:start w:val="1"/>
      <w:numFmt w:val="bullet"/>
      <w:lvlText w:val=""/>
      <w:lvlJc w:val="left"/>
      <w:pPr>
        <w:ind w:left="5891" w:hanging="360"/>
      </w:pPr>
      <w:rPr>
        <w:rFonts w:ascii="Symbol" w:hAnsi="Symbol" w:cs="Symbol" w:hint="default"/>
      </w:rPr>
    </w:lvl>
    <w:lvl w:ilvl="7" w:tplc="0426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331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1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6847888"/>
    <w:multiLevelType w:val="hybridMultilevel"/>
    <w:tmpl w:val="A89C1346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3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4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6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611961"/>
    <w:multiLevelType w:val="hybridMultilevel"/>
    <w:tmpl w:val="AD1A4568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6592018C">
      <w:numFmt w:val="bullet"/>
      <w:lvlText w:val=""/>
      <w:lvlJc w:val="left"/>
      <w:pPr>
        <w:ind w:left="329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8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9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2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3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564295117">
    <w:abstractNumId w:val="18"/>
  </w:num>
  <w:num w:numId="2" w16cid:durableId="45220997">
    <w:abstractNumId w:val="31"/>
  </w:num>
  <w:num w:numId="3" w16cid:durableId="1166435969">
    <w:abstractNumId w:val="22"/>
  </w:num>
  <w:num w:numId="4" w16cid:durableId="607542356">
    <w:abstractNumId w:val="23"/>
  </w:num>
  <w:num w:numId="5" w16cid:durableId="1764957829">
    <w:abstractNumId w:val="32"/>
  </w:num>
  <w:num w:numId="6" w16cid:durableId="1102919310">
    <w:abstractNumId w:val="30"/>
  </w:num>
  <w:num w:numId="7" w16cid:durableId="1422871553">
    <w:abstractNumId w:val="18"/>
  </w:num>
  <w:num w:numId="8" w16cid:durableId="59989049">
    <w:abstractNumId w:val="18"/>
  </w:num>
  <w:num w:numId="9" w16cid:durableId="1030958563">
    <w:abstractNumId w:val="18"/>
  </w:num>
  <w:num w:numId="10" w16cid:durableId="1387099764">
    <w:abstractNumId w:val="18"/>
  </w:num>
  <w:num w:numId="11" w16cid:durableId="768887966">
    <w:abstractNumId w:val="0"/>
  </w:num>
  <w:num w:numId="12" w16cid:durableId="638649441">
    <w:abstractNumId w:val="22"/>
  </w:num>
  <w:num w:numId="13" w16cid:durableId="1695887605">
    <w:abstractNumId w:val="10"/>
  </w:num>
  <w:num w:numId="14" w16cid:durableId="1736202819">
    <w:abstractNumId w:val="4"/>
  </w:num>
  <w:num w:numId="15" w16cid:durableId="120652725">
    <w:abstractNumId w:val="20"/>
  </w:num>
  <w:num w:numId="16" w16cid:durableId="1896505268">
    <w:abstractNumId w:val="2"/>
  </w:num>
  <w:num w:numId="17" w16cid:durableId="289290340">
    <w:abstractNumId w:val="23"/>
  </w:num>
  <w:num w:numId="18" w16cid:durableId="1102148095">
    <w:abstractNumId w:val="23"/>
  </w:num>
  <w:num w:numId="19" w16cid:durableId="853228900">
    <w:abstractNumId w:val="8"/>
  </w:num>
  <w:num w:numId="20" w16cid:durableId="1375157009">
    <w:abstractNumId w:val="33"/>
  </w:num>
  <w:num w:numId="21" w16cid:durableId="1671831294">
    <w:abstractNumId w:val="9"/>
  </w:num>
  <w:num w:numId="22" w16cid:durableId="2030135402">
    <w:abstractNumId w:val="24"/>
  </w:num>
  <w:num w:numId="23" w16cid:durableId="1937857800">
    <w:abstractNumId w:val="3"/>
  </w:num>
  <w:num w:numId="24" w16cid:durableId="357698907">
    <w:abstractNumId w:val="6"/>
  </w:num>
  <w:num w:numId="25" w16cid:durableId="657423078">
    <w:abstractNumId w:val="1"/>
  </w:num>
  <w:num w:numId="26" w16cid:durableId="1408645541">
    <w:abstractNumId w:val="28"/>
  </w:num>
  <w:num w:numId="27" w16cid:durableId="2086684041">
    <w:abstractNumId w:val="19"/>
  </w:num>
  <w:num w:numId="28" w16cid:durableId="63648832">
    <w:abstractNumId w:val="5"/>
  </w:num>
  <w:num w:numId="29" w16cid:durableId="625161710">
    <w:abstractNumId w:val="17"/>
  </w:num>
  <w:num w:numId="30" w16cid:durableId="1841776794">
    <w:abstractNumId w:val="25"/>
  </w:num>
  <w:num w:numId="31" w16cid:durableId="1471480959">
    <w:abstractNumId w:val="26"/>
  </w:num>
  <w:num w:numId="32" w16cid:durableId="1855487743">
    <w:abstractNumId w:val="14"/>
  </w:num>
  <w:num w:numId="33" w16cid:durableId="844053049">
    <w:abstractNumId w:val="29"/>
  </w:num>
  <w:num w:numId="34" w16cid:durableId="858080750">
    <w:abstractNumId w:val="21"/>
  </w:num>
  <w:num w:numId="35" w16cid:durableId="1622179811">
    <w:abstractNumId w:val="11"/>
  </w:num>
  <w:num w:numId="36" w16cid:durableId="1565988819">
    <w:abstractNumId w:val="12"/>
  </w:num>
  <w:num w:numId="37" w16cid:durableId="1314069137">
    <w:abstractNumId w:val="15"/>
  </w:num>
  <w:num w:numId="38" w16cid:durableId="916016769">
    <w:abstractNumId w:val="13"/>
  </w:num>
  <w:num w:numId="39" w16cid:durableId="588856547">
    <w:abstractNumId w:val="16"/>
  </w:num>
  <w:num w:numId="40" w16cid:durableId="193427111">
    <w:abstractNumId w:val="27"/>
  </w:num>
  <w:num w:numId="41" w16cid:durableId="1927380345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47ED"/>
    <w:rsid w:val="00033CDD"/>
    <w:rsid w:val="0004042E"/>
    <w:rsid w:val="00041F19"/>
    <w:rsid w:val="0004332C"/>
    <w:rsid w:val="000530F6"/>
    <w:rsid w:val="00053D5D"/>
    <w:rsid w:val="000557AC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1086"/>
    <w:rsid w:val="00147A15"/>
    <w:rsid w:val="00152858"/>
    <w:rsid w:val="001547A6"/>
    <w:rsid w:val="00156802"/>
    <w:rsid w:val="00162140"/>
    <w:rsid w:val="0017189E"/>
    <w:rsid w:val="0017793C"/>
    <w:rsid w:val="00183189"/>
    <w:rsid w:val="00185C8C"/>
    <w:rsid w:val="001A109C"/>
    <w:rsid w:val="001A224E"/>
    <w:rsid w:val="001A2590"/>
    <w:rsid w:val="001A688F"/>
    <w:rsid w:val="001C16C9"/>
    <w:rsid w:val="001D0325"/>
    <w:rsid w:val="001D5F49"/>
    <w:rsid w:val="001E7D4C"/>
    <w:rsid w:val="001F09D2"/>
    <w:rsid w:val="001F18B1"/>
    <w:rsid w:val="001F29F5"/>
    <w:rsid w:val="001F6F0A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46AB"/>
    <w:rsid w:val="002853F9"/>
    <w:rsid w:val="00294A06"/>
    <w:rsid w:val="00295E72"/>
    <w:rsid w:val="002A3100"/>
    <w:rsid w:val="002B6B78"/>
    <w:rsid w:val="002B714F"/>
    <w:rsid w:val="002C0D91"/>
    <w:rsid w:val="002C73C5"/>
    <w:rsid w:val="002E6C72"/>
    <w:rsid w:val="002E7D10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77DD"/>
    <w:rsid w:val="00371166"/>
    <w:rsid w:val="00380079"/>
    <w:rsid w:val="00381049"/>
    <w:rsid w:val="00381997"/>
    <w:rsid w:val="003859DE"/>
    <w:rsid w:val="003931BD"/>
    <w:rsid w:val="003A051D"/>
    <w:rsid w:val="003B371D"/>
    <w:rsid w:val="003B67AC"/>
    <w:rsid w:val="003C42D8"/>
    <w:rsid w:val="003C75AA"/>
    <w:rsid w:val="003D3C83"/>
    <w:rsid w:val="003D4A22"/>
    <w:rsid w:val="003E60C7"/>
    <w:rsid w:val="003E711F"/>
    <w:rsid w:val="003F5577"/>
    <w:rsid w:val="004001D7"/>
    <w:rsid w:val="0040338F"/>
    <w:rsid w:val="00404BE4"/>
    <w:rsid w:val="00420AD1"/>
    <w:rsid w:val="00421416"/>
    <w:rsid w:val="00436ACB"/>
    <w:rsid w:val="004441B2"/>
    <w:rsid w:val="00453416"/>
    <w:rsid w:val="0046398C"/>
    <w:rsid w:val="004652B7"/>
    <w:rsid w:val="00466FD7"/>
    <w:rsid w:val="00472F83"/>
    <w:rsid w:val="00475B78"/>
    <w:rsid w:val="00481051"/>
    <w:rsid w:val="004A1928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F24BD"/>
    <w:rsid w:val="004F25C8"/>
    <w:rsid w:val="004F4B08"/>
    <w:rsid w:val="004F55D1"/>
    <w:rsid w:val="00501FAD"/>
    <w:rsid w:val="005034AC"/>
    <w:rsid w:val="0050467E"/>
    <w:rsid w:val="00507C48"/>
    <w:rsid w:val="005128D7"/>
    <w:rsid w:val="0051672D"/>
    <w:rsid w:val="00520182"/>
    <w:rsid w:val="00521EE7"/>
    <w:rsid w:val="00537B76"/>
    <w:rsid w:val="00542128"/>
    <w:rsid w:val="005472C0"/>
    <w:rsid w:val="00565652"/>
    <w:rsid w:val="00566B7F"/>
    <w:rsid w:val="0056798C"/>
    <w:rsid w:val="005747A7"/>
    <w:rsid w:val="005758AC"/>
    <w:rsid w:val="00582496"/>
    <w:rsid w:val="00591D58"/>
    <w:rsid w:val="00597DA8"/>
    <w:rsid w:val="005A4AB0"/>
    <w:rsid w:val="005B0CCD"/>
    <w:rsid w:val="005B2510"/>
    <w:rsid w:val="005B71B4"/>
    <w:rsid w:val="005C2867"/>
    <w:rsid w:val="005C34C4"/>
    <w:rsid w:val="005C7232"/>
    <w:rsid w:val="005D5B45"/>
    <w:rsid w:val="005E19EE"/>
    <w:rsid w:val="005E6C2A"/>
    <w:rsid w:val="005F59DA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76B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3304"/>
    <w:rsid w:val="006D0A60"/>
    <w:rsid w:val="006D7E2E"/>
    <w:rsid w:val="006E3D9E"/>
    <w:rsid w:val="006E62D4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63C3"/>
    <w:rsid w:val="00736EBB"/>
    <w:rsid w:val="00740960"/>
    <w:rsid w:val="00745BA5"/>
    <w:rsid w:val="00745FF1"/>
    <w:rsid w:val="0074728D"/>
    <w:rsid w:val="00753B61"/>
    <w:rsid w:val="007548D2"/>
    <w:rsid w:val="00755138"/>
    <w:rsid w:val="00760DD3"/>
    <w:rsid w:val="00761FB3"/>
    <w:rsid w:val="00782003"/>
    <w:rsid w:val="00782ACA"/>
    <w:rsid w:val="007835ED"/>
    <w:rsid w:val="0078581C"/>
    <w:rsid w:val="007A0B59"/>
    <w:rsid w:val="007A7B79"/>
    <w:rsid w:val="007B0817"/>
    <w:rsid w:val="007D0A4D"/>
    <w:rsid w:val="007D427A"/>
    <w:rsid w:val="007D471B"/>
    <w:rsid w:val="007F2BE7"/>
    <w:rsid w:val="007F4F1D"/>
    <w:rsid w:val="0080224A"/>
    <w:rsid w:val="00805374"/>
    <w:rsid w:val="00813119"/>
    <w:rsid w:val="0082168A"/>
    <w:rsid w:val="00824B4C"/>
    <w:rsid w:val="00830A20"/>
    <w:rsid w:val="00835677"/>
    <w:rsid w:val="0084776C"/>
    <w:rsid w:val="008550CE"/>
    <w:rsid w:val="008628D7"/>
    <w:rsid w:val="008629E4"/>
    <w:rsid w:val="00863698"/>
    <w:rsid w:val="008643C6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C1740"/>
    <w:rsid w:val="008C258D"/>
    <w:rsid w:val="008C6BF3"/>
    <w:rsid w:val="008D5589"/>
    <w:rsid w:val="008E2A65"/>
    <w:rsid w:val="008E5B4D"/>
    <w:rsid w:val="008F270E"/>
    <w:rsid w:val="008F7FBA"/>
    <w:rsid w:val="009143D9"/>
    <w:rsid w:val="0092464A"/>
    <w:rsid w:val="009404C8"/>
    <w:rsid w:val="009476EC"/>
    <w:rsid w:val="00950A1A"/>
    <w:rsid w:val="00953091"/>
    <w:rsid w:val="009610C6"/>
    <w:rsid w:val="00972B53"/>
    <w:rsid w:val="009779B2"/>
    <w:rsid w:val="00981005"/>
    <w:rsid w:val="00985AD3"/>
    <w:rsid w:val="00987908"/>
    <w:rsid w:val="009879D5"/>
    <w:rsid w:val="009A1489"/>
    <w:rsid w:val="009A5580"/>
    <w:rsid w:val="009A5970"/>
    <w:rsid w:val="009B2729"/>
    <w:rsid w:val="009B4498"/>
    <w:rsid w:val="009B665C"/>
    <w:rsid w:val="009B6A24"/>
    <w:rsid w:val="009B7BCE"/>
    <w:rsid w:val="009C30C0"/>
    <w:rsid w:val="009C31E0"/>
    <w:rsid w:val="009C3DD2"/>
    <w:rsid w:val="009D7063"/>
    <w:rsid w:val="009E389F"/>
    <w:rsid w:val="009E775F"/>
    <w:rsid w:val="00A00EEF"/>
    <w:rsid w:val="00A23131"/>
    <w:rsid w:val="00A308B3"/>
    <w:rsid w:val="00A33DCE"/>
    <w:rsid w:val="00A513C7"/>
    <w:rsid w:val="00A57C84"/>
    <w:rsid w:val="00A6736D"/>
    <w:rsid w:val="00A75066"/>
    <w:rsid w:val="00A83AF9"/>
    <w:rsid w:val="00A90B25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F2923"/>
    <w:rsid w:val="00AF2F54"/>
    <w:rsid w:val="00B04A04"/>
    <w:rsid w:val="00B04FAC"/>
    <w:rsid w:val="00B0713A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5016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D4782"/>
    <w:rsid w:val="00BE0533"/>
    <w:rsid w:val="00BE0F3C"/>
    <w:rsid w:val="00BE2A55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60FFE"/>
    <w:rsid w:val="00C6252D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67B5"/>
    <w:rsid w:val="00CB00DC"/>
    <w:rsid w:val="00CB2A49"/>
    <w:rsid w:val="00CC5AA1"/>
    <w:rsid w:val="00CD6491"/>
    <w:rsid w:val="00CF0D9F"/>
    <w:rsid w:val="00CF6881"/>
    <w:rsid w:val="00D01CA9"/>
    <w:rsid w:val="00D0379C"/>
    <w:rsid w:val="00D048E5"/>
    <w:rsid w:val="00D10D59"/>
    <w:rsid w:val="00D122BE"/>
    <w:rsid w:val="00D20956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3E30"/>
    <w:rsid w:val="00E47D56"/>
    <w:rsid w:val="00E50D40"/>
    <w:rsid w:val="00E62006"/>
    <w:rsid w:val="00E65AB5"/>
    <w:rsid w:val="00E67BC6"/>
    <w:rsid w:val="00E75B03"/>
    <w:rsid w:val="00E80EEA"/>
    <w:rsid w:val="00E8187E"/>
    <w:rsid w:val="00E92142"/>
    <w:rsid w:val="00E925A0"/>
    <w:rsid w:val="00E92A10"/>
    <w:rsid w:val="00EA36BA"/>
    <w:rsid w:val="00EA4B49"/>
    <w:rsid w:val="00EA535F"/>
    <w:rsid w:val="00EA5809"/>
    <w:rsid w:val="00EA58A8"/>
    <w:rsid w:val="00EB2E60"/>
    <w:rsid w:val="00EC3C96"/>
    <w:rsid w:val="00EC3CE4"/>
    <w:rsid w:val="00EF6D39"/>
    <w:rsid w:val="00F03204"/>
    <w:rsid w:val="00F07747"/>
    <w:rsid w:val="00F07BA1"/>
    <w:rsid w:val="00F12A5E"/>
    <w:rsid w:val="00F2551E"/>
    <w:rsid w:val="00F25C60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628B"/>
    <w:rsid w:val="00FE4BAF"/>
    <w:rsid w:val="00FE7115"/>
    <w:rsid w:val="00FF033E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489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-lex.europa.eu/legal-content/LV/TXT/?uri=CELEX%3A32018R0643&amp;qid=1621584756089" TargetMode="External"/><Relationship Id="rId13" Type="http://schemas.openxmlformats.org/officeDocument/2006/relationships/hyperlink" Target="https://stat.gov.lv/lv/statistikas-temas/noz/kravu-parvadajumi/tabulas/trk030c-kravu-parvadajumi-pa-dzelzcelu?themeCode=TRK" TargetMode="External"/><Relationship Id="rId18" Type="http://schemas.openxmlformats.org/officeDocument/2006/relationships/hyperlink" Target="https://eur-lex.europa.eu/legal-content/LV/TXT/?uri=celex%3A32016R0679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stat.gov.lv/lv/statistikas-temas/noz/kravu-parvadajumi/tabulas/trk030m-kravu-parvadajumi-pa-dzelzcelu-tukst-tonnu?themeCode=TRK" TargetMode="External"/><Relationship Id="rId17" Type="http://schemas.openxmlformats.org/officeDocument/2006/relationships/hyperlink" Target="https://stats.oecd.org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sam.gov.lv/lv/statistika-6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likumi.lv/ta/id/287576-oficialas-statistikas-veidlapu-paraugu-apstiprinasanas-un-veidlapu-aizpildisanas-un-iesniegsanas-noteikum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c.europa.eu/eurostat/data/database" TargetMode="External"/><Relationship Id="rId10" Type="http://schemas.openxmlformats.org/officeDocument/2006/relationships/hyperlink" Target="https://eur-lex.europa.eu/legal-content/LV/TXT/?uri=CELEX%3A32018R0643&amp;qid=1621584756089" TargetMode="External"/><Relationship Id="rId19" Type="http://schemas.openxmlformats.org/officeDocument/2006/relationships/hyperlink" Target="https://www.csp.gov.lv/lv/informacijas-drosiba-un-datu-aizsardzib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kumi.lv/ta/id/274749" TargetMode="External"/><Relationship Id="rId14" Type="http://schemas.openxmlformats.org/officeDocument/2006/relationships/hyperlink" Target="https://stat.gov.lv/lv/statistikas-temas/noz/pasazieru-parvadajumi/tabulas/tpa020c-pasazieru-parvadajumi-tukst-pasazieru?themeCode=TP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3798</Words>
  <Characters>2166</Characters>
  <Application>Microsoft Office Word</Application>
  <DocSecurity>0</DocSecurity>
  <Lines>18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Marija Kamanica</cp:lastModifiedBy>
  <cp:revision>9</cp:revision>
  <cp:lastPrinted>2021-07-09T07:40:00Z</cp:lastPrinted>
  <dcterms:created xsi:type="dcterms:W3CDTF">2021-07-08T10:40:00Z</dcterms:created>
  <dcterms:modified xsi:type="dcterms:W3CDTF">2024-11-29T12:26:00Z</dcterms:modified>
</cp:coreProperties>
</file>